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0184ed9ca5568ddeaf2a46b3a0780136febc6"/>
      <w:r>
        <w:rPr>
          <w:b/>
        </w:rPr>
        <w:t xml:space="preserve">ПРОТОКОЛ ЕЛЕКТРОННОГО АУКЦІОНУ № SUE001-UA-20221122-32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323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іздв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 683,04 грн (з ПДВ). Різдвянська ділянка розташована на відстані 1,2 км на захід від с. Різдвяни Івано-Франків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СКРОС", ЄДРПОУ: 422150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ПЕРША ГРАНІТНА КОМПАНІЯ", ЄДРПОУ: 440837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2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2 16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3:50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5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4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50,00 грн без ПДВ (п'ять тисяч сто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5 000,00 грн без ПДВ (п'ятсот п'я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ЛОГІСТ-ПОСТАЧ", ЄДРПОУ: 41164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3:45:37Z</dcterms:created>
  <dcterms:modified xsi:type="dcterms:W3CDTF">2024-05-03T0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